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MECHANIC TRAINING PROGRAM AT CASABLANCA TECHNICAL INSTITUTE</w:t>
      </w:r>
    </w:p>
    <w:bookmarkEnd w:id="20"/>
    <w:p>
      <w:pPr>
        <w:pStyle w:val="BodyText"/>
      </w:pPr>
      <w:r>
        <w:t xml:space="preserve">Your Name</w:t>
      </w:r>
    </w:p>
    <w:p>
      <w:pPr>
        <w:pStyle w:val="BodyText"/>
      </w:pPr>
      <w:r>
        <w:t xml:space="preserve">Address Line 1, Casablanca, Morocco</w:t>
      </w:r>
    </w:p>
    <w:p>
      <w:pPr>
        <w:pStyle w:val="BodyText"/>
      </w:pPr>
      <w:r>
        <w:t xml:space="preserve">Email: your.email@example.com | Phone: +212 6XX XXX XXX</w:t>
      </w:r>
    </w:p>
    <w:p>
      <w:pPr>
        <w:pStyle w:val="BodyText"/>
      </w:pPr>
      <w:r>
        <w:t xml:space="preserve">October 26, 2023</w:t>
      </w:r>
    </w:p>
    <w:p>
      <w:pPr>
        <w:pStyle w:val="BodyText"/>
      </w:pPr>
      <w:r>
        <w:t xml:space="preserve">Scholarship Committee</w:t>
      </w:r>
      <w:r>
        <w:br/>
      </w:r>
      <w:r>
        <w:t xml:space="preserve">Casablanca Technical Institute</w:t>
      </w:r>
      <w:r>
        <w:br/>
      </w:r>
      <w:r>
        <w:t xml:space="preserve">Avenue Mohammed V, Casablanca, Morocco</w:t>
      </w:r>
    </w:p>
    <w:p>
      <w:pPr>
        <w:pStyle w:val="BodyText"/>
      </w:pPr>
      <w:r>
        <w:t xml:space="preserve">Dear Scholarship Committee,</w:t>
      </w:r>
    </w:p>
    <w:p>
      <w:pPr>
        <w:pStyle w:val="BodyText"/>
      </w:pPr>
      <w:r>
        <w:t xml:space="preserve">It is with profound enthusiasm and unwavering dedication that I submit this Scholarship Application Letter for the Mechanic Training Program at the prestigious Casablanca Technical Institute. As a young Moroccan citizen deeply committed to advancing my technical expertise in automotive mechanics, I am eager to contribute to Morocco's growing industrial landscape from the heart of Casablanca—a city where innovation meets tradition and where mechanical engineering serves as the backbone of our economic vitality.</w:t>
      </w:r>
    </w:p>
    <w:p>
      <w:pPr>
        <w:pStyle w:val="BodyText"/>
      </w:pPr>
      <w:r>
        <w:t xml:space="preserve">My fascination with mechanics began in childhood, watching my father repair traditional Moroccan vehicles in our family workshop near Hay Mohammadi. These early experiences ignited a passion that has since evolved into a professional mission: to become a certified mechanic capable of addressing Morocco's pressing need for skilled technicians who can maintain and innovate within our expanding automotive sector. Casablanca, as Morocco's commercial capital and home to over 30% of the nation's industrial capacity, represents the ideal environment where this ambition can flourish. The city's dynamic automotive ecosystem—boasting major manufacturers like Renault-Nissan and a thriving network of repair centers—demands precisely the expertise I seek to develop through your esteemed program.</w:t>
      </w:r>
    </w:p>
    <w:p>
      <w:pPr>
        <w:pStyle w:val="BodyText"/>
      </w:pPr>
      <w:r>
        <w:t xml:space="preserve">Over the past five years, I have pursued foundational mechanical knowledge through self-directed study and part-time work at AutoService Center in Derb Sultan. While these experiences provided invaluable hands-on training, they also revealed critical gaps in my formal education. My current technical skills—ranging from engine diagnostics to electrical systems repair—are limited by the absence of accredited certification. This Scholarship Application Letter represents my commitment to bridging that gap through structured, advanced training at the Casablanca Technical Institute, where I am confident I will gain mastery of modern diagnostic tools like OBD-II scanners and hybrid vehicle systems critical to Morocco's evolving transportation needs.</w:t>
      </w:r>
    </w:p>
    <w:p>
      <w:pPr>
        <w:pStyle w:val="BodyText"/>
      </w:pPr>
      <w:r>
        <w:t xml:space="preserve">I have meticulously researched your institution's curriculum and been deeply impressed by its integration of theoretical knowledge with practical workshop experience. The program’s focus on sustainable automotive technologies aligns perfectly with Morocco’s National Automotive Strategy 2030, which targets a 45% reduction in vehicle emissions through advanced mechanic training. As one of the few programs in Morocco offering certified training in electric vehicle maintenance—a field projected to grow by 21% annually—I recognize this scholarship as an investment not merely in my future, but in Casablanca’s economic resilience. My goal is to become a trainer at your institute within seven years, developing local talent and helping create the skilled mechanic workforce Morocco desperately needs to support its green mobility initiatives.</w:t>
      </w:r>
    </w:p>
    <w:p>
      <w:pPr>
        <w:pStyle w:val="BodyText"/>
      </w:pPr>
      <w:r>
        <w:t xml:space="preserve">Financial considerations have been my greatest barrier to formal training. As an only child from a modest household in Hay Hassani, I have relied on income from weekend mechanics work at a local garage to support my family, making full-time education financially unattainable without assistance. This scholarship would eliminate that obstacle by covering 100% of tuition fees and workshop materials—enabling me to fully immerse myself in the program without burdening my parents or taking on debt. I have calculated that this investment would yield a 350% ROI within five years through increased earning potential (projected from MAD 2,500 to MAD 9,800 monthly) and local job creation potential.</w:t>
      </w:r>
    </w:p>
    <w:p>
      <w:pPr>
        <w:pStyle w:val="BodyText"/>
      </w:pPr>
      <w:r>
        <w:t xml:space="preserve">Beyond technical skills, my commitment to community service in Morocco Casablanca has shaped my professional ethos. I volunteer weekly at the Casablanca Youth Skills Center teaching basic vehicle maintenance to underprivileged teenagers—a role that deepened my understanding of how mechanic training directly combats youth unemployment (currently 27% for Moroccans aged 15-24). This experience confirmed that technical education must be accessible, and I pledge to extend this service through the institute’s outreach programs upon graduation. My community work also revealed the critical need for women in automotive trades; I plan to initiate a female mechanic mentorship initiative at Casablanca Technical Institute, addressing the industry's current 89% male dominance.</w:t>
      </w:r>
    </w:p>
    <w:p>
      <w:pPr>
        <w:pStyle w:val="BodyText"/>
      </w:pPr>
      <w:r>
        <w:t xml:space="preserve">The significance of this scholarship extends beyond personal ambition. As Morocco pushes toward becoming Africa’s automotive hub, skilled mechanics will determine whether our vehicles achieve optimal efficiency and longevity. In Casablanca—where over 150,000 vehicles face annual maintenance demands—I aim to reduce repair turnaround times by 40% through precision diagnostics learned in your program. This directly supports national goals for reducing carbon emissions (target: 25% below business-as-usual levels by 2035) and enhancing transportation reliability for Casablanca’s 4 million residents. My vision is to establish a mobile repair service targeting low-income neighborhoods, making professional mechanic services accessible across the city.</w:t>
      </w:r>
    </w:p>
    <w:p>
      <w:pPr>
        <w:pStyle w:val="BodyText"/>
      </w:pPr>
      <w:r>
        <w:t xml:space="preserve">I have attached my academic transcripts, letters of recommendation from two senior mechanics at AutoService Center (including Mr. Ahmed El Kharraz, a 25-year industry veteran), and a detailed budget showing how scholarship funds will be allocated. I am prepared to provide further documentation at your convenience and welcome the opportunity to discuss my application in person during any scheduled committee interviews.</w:t>
      </w:r>
    </w:p>
    <w:p>
      <w:pPr>
        <w:pStyle w:val="BodyText"/>
      </w:pPr>
      <w:r>
        <w:t xml:space="preserve">Morocco stands at a pivotal moment where technical education can transform its economic trajectory. This Scholarship Application Letter represents not merely an individual’s request, but a pledge to become part of Casablanca's mechanical revolution—a city where every repaired engine contributes to our nation’s progress. I have studied your institute’s legacy of producing mechanics who now lead automotive departments across North Africa, and I am determined to join that distinguished cohort. With this scholarship, I will honor the trust placed in me by becoming a catalyst for change in Morocco Casablanca's mechanical workforce.</w:t>
      </w:r>
    </w:p>
    <w:p>
      <w:pPr>
        <w:pStyle w:val="BodyText"/>
      </w:pPr>
      <w:r>
        <w:t xml:space="preserve">Thank you for considering my application. I eagerly await the opportunity to contribute my dedication and passion to your program and to the future of automotive excellence in Morocco.</w:t>
      </w:r>
    </w:p>
    <w:p>
      <w:pPr>
        <w:pStyle w:val="BodyText"/>
      </w:pPr>
      <w:r>
        <w:t xml:space="preserve">Sincerely,</w:t>
      </w:r>
      <w:r>
        <w:br/>
      </w:r>
      <w:r>
        <w:br/>
      </w:r>
      <w:r>
        <w:br/>
      </w:r>
      <w:r>
        <w:t xml:space="preserve">[Your Full Name]</w:t>
      </w:r>
      <w:r>
        <w:br/>
      </w:r>
      <w:r>
        <w:t xml:space="preserve">Applicant, Mechanic Train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Casablanca</dc:title>
  <dc:creator/>
  <dc:language>en</dc:language>
  <cp:keywords/>
  <dcterms:created xsi:type="dcterms:W3CDTF">2026-07-23T22:08:37Z</dcterms:created>
  <dcterms:modified xsi:type="dcterms:W3CDTF">2026-07-23T22:08:37Z</dcterms:modified>
</cp:coreProperties>
</file>

<file path=docProps/custom.xml><?xml version="1.0" encoding="utf-8"?>
<Properties xmlns="http://schemas.openxmlformats.org/officeDocument/2006/custom-properties" xmlns:vt="http://schemas.openxmlformats.org/officeDocument/2006/docPropsVTypes"/>
</file>